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70B03" w14:textId="4EDD160E" w:rsidR="00DF786C" w:rsidRPr="00095077" w:rsidRDefault="00DF786C" w:rsidP="00567224">
      <w:pPr>
        <w:pStyle w:val="Heading2"/>
        <w:rPr>
          <w:rFonts w:eastAsia="Times New Roman"/>
        </w:rPr>
      </w:pPr>
      <w:bookmarkStart w:id="0" w:name="_Hlk115184822"/>
      <w:r w:rsidRPr="00095077">
        <w:rPr>
          <w:rFonts w:eastAsia="Times New Roman"/>
        </w:rPr>
        <w:t>Part 4 1980s Deepening</w:t>
      </w:r>
    </w:p>
    <w:bookmarkEnd w:id="0"/>
    <w:p w14:paraId="55CE5F7C" w14:textId="77777777" w:rsidR="00DF786C" w:rsidRPr="00C532C4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C532C4">
        <w:rPr>
          <w:rFonts w:ascii="Times New Roman" w:eastAsia="Times New Roman" w:hAnsi="Times New Roman" w:cs="Times New Roman"/>
          <w:b/>
          <w:bCs/>
          <w:szCs w:val="24"/>
        </w:rPr>
        <w:t>Act 1, 1980-1982</w:t>
      </w:r>
    </w:p>
    <w:p w14:paraId="6931F960" w14:textId="77777777" w:rsidR="00DF786C" w:rsidRPr="00A6626B" w:rsidRDefault="00DF786C" w:rsidP="00371AD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943C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Uneasy Lies the Head (Lima, Peru, 6/18/80)</w:t>
      </w:r>
    </w:p>
    <w:p w14:paraId="3D38D634" w14:textId="20D426F8" w:rsidR="00DF786C" w:rsidRPr="00A6626B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5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neasy Lies the Head</w:t>
        </w:r>
      </w:hyperlink>
    </w:p>
    <w:p w14:paraId="487E6C2C" w14:textId="55EB9B45" w:rsidR="00DF786C" w:rsidRPr="00A6626B" w:rsidRDefault="00000000" w:rsidP="00371AD9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6" w:tooltip="Song" w:history="1"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riumphal March</w:t>
        </w:r>
      </w:hyperlink>
    </w:p>
    <w:p w14:paraId="3508A150" w14:textId="77777777" w:rsidR="00DF786C" w:rsidRPr="00A6626B" w:rsidRDefault="00DF786C" w:rsidP="00371AD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6685C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Xerxes</w:t>
      </w:r>
      <w:r w:rsidRPr="00A6626B">
        <w:rPr>
          <w:rFonts w:ascii="Times New Roman" w:eastAsia="Times New Roman" w:hAnsi="Times New Roman" w:cs="Times New Roman"/>
          <w:szCs w:val="24"/>
        </w:rPr>
        <w:t>: Flight (Kermanshah, Iran, 8/1/80)</w:t>
      </w:r>
    </w:p>
    <w:p w14:paraId="27213EEC" w14:textId="0EE7CAA2" w:rsidR="00DF786C" w:rsidRPr="00A6626B" w:rsidRDefault="00000000" w:rsidP="008D1FC7">
      <w:pPr>
        <w:spacing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hyperlink r:id="rId7" w:tooltip="Movie" w:history="1"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Fiddler on the </w:t>
        </w:r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</w:t>
        </w:r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of</w:t>
        </w:r>
      </w:hyperlink>
    </w:p>
    <w:p w14:paraId="4177BACD" w14:textId="14AB48B0" w:rsidR="00DF786C" w:rsidRPr="00A6626B" w:rsidRDefault="00000000" w:rsidP="00371AD9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8" w:tooltip="Song" w:history="1"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ar from the Ho</w:t>
        </w:r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</w:t>
        </w:r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 I Love</w:t>
        </w:r>
      </w:hyperlink>
    </w:p>
    <w:p w14:paraId="294626DC" w14:textId="77777777" w:rsidR="00DF786C" w:rsidRPr="00A6626B" w:rsidRDefault="00DF786C" w:rsidP="00371AD9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943C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Too Little, But! (Lexington, KY, (11/4/80)</w:t>
      </w:r>
    </w:p>
    <w:p w14:paraId="034D9E57" w14:textId="67F1F725" w:rsidR="00DF786C" w:rsidRPr="00A6626B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9" w:tooltip="Poem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asey’s</w:t>
        </w:r>
      </w:hyperlink>
    </w:p>
    <w:p w14:paraId="53C02FF8" w14:textId="359B043C" w:rsidR="00DF786C" w:rsidRPr="0052460C" w:rsidRDefault="00000000" w:rsidP="00371AD9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0" w:tooltip="Book" w:history="1">
        <w:r w:rsidR="00DF786C" w:rsidRPr="0052460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Propaganda</w:t>
        </w:r>
      </w:hyperlink>
    </w:p>
    <w:p w14:paraId="0EFD1810" w14:textId="77777777" w:rsidR="00DF786C" w:rsidRPr="00A6626B" w:rsidRDefault="00DF786C" w:rsidP="00371AD9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943C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Change (Lexington, KY, 7/3/81)</w:t>
      </w:r>
    </w:p>
    <w:p w14:paraId="1E90D590" w14:textId="5971DFE3" w:rsidR="00DF786C" w:rsidRPr="00A6626B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1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50 Ways to Leave Your Lover</w:t>
        </w:r>
      </w:hyperlink>
    </w:p>
    <w:p w14:paraId="355DAE2F" w14:textId="77777777" w:rsidR="00DF786C" w:rsidRPr="00A6626B" w:rsidRDefault="00DF786C" w:rsidP="00371AD9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943C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Daughter! (Lexington, KY, 2/16/82)</w:t>
      </w:r>
    </w:p>
    <w:p w14:paraId="65F015BE" w14:textId="5A2F93F5" w:rsidR="00DF786C" w:rsidRPr="00F943CE" w:rsidRDefault="00DF786C" w:rsidP="00371AD9">
      <w:pPr>
        <w:spacing w:after="0" w:line="240" w:lineRule="auto"/>
        <w:rPr>
          <w:rStyle w:val="Hyperlink"/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bookmarkStart w:id="1" w:name="_Hlk115540940"/>
      <w:r w:rsidR="00F943CE"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begin"/>
      </w:r>
      <w:r w:rsidR="00F943CE">
        <w:rPr>
          <w:rFonts w:ascii="Times New Roman" w:eastAsia="Times New Roman" w:hAnsi="Times New Roman" w:cs="Times New Roman"/>
          <w:color w:val="0000FF"/>
          <w:szCs w:val="24"/>
          <w:u w:val="single"/>
        </w:rPr>
        <w:instrText xml:space="preserve"> HYPERLINK "https://music.amazon.com/albums/B0018ODRSO?trackAsin=B0018O9WAG&amp;ref=dm_sh_9a36-230c-3492-4d07-2c89f" \o "Song" </w:instrText>
      </w:r>
      <w:r w:rsidR="00F943CE">
        <w:rPr>
          <w:rFonts w:ascii="Times New Roman" w:eastAsia="Times New Roman" w:hAnsi="Times New Roman" w:cs="Times New Roman"/>
          <w:color w:val="0000FF"/>
          <w:szCs w:val="24"/>
          <w:u w:val="single"/>
        </w:rPr>
      </w:r>
      <w:r w:rsidR="00F943CE"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separate"/>
      </w:r>
      <w:r w:rsidRPr="00F943CE">
        <w:rPr>
          <w:rStyle w:val="Hyperlink"/>
          <w:rFonts w:ascii="Times New Roman" w:eastAsia="Times New Roman" w:hAnsi="Times New Roman" w:cs="Times New Roman"/>
          <w:szCs w:val="24"/>
        </w:rPr>
        <w:t>Something Wonderful</w:t>
      </w:r>
    </w:p>
    <w:bookmarkEnd w:id="1"/>
    <w:p w14:paraId="467EFD9A" w14:textId="2A20AAD3" w:rsidR="00DF786C" w:rsidRPr="00C532C4" w:rsidRDefault="00F943CE" w:rsidP="00371AD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>
        <w:rPr>
          <w:rFonts w:ascii="Times New Roman" w:eastAsia="Times New Roman" w:hAnsi="Times New Roman" w:cs="Times New Roman"/>
          <w:color w:val="0000FF"/>
          <w:szCs w:val="24"/>
          <w:u w:val="single"/>
        </w:rPr>
        <w:fldChar w:fldCharType="end"/>
      </w:r>
      <w:r w:rsidR="00DF786C" w:rsidRPr="00C532C4">
        <w:rPr>
          <w:rFonts w:ascii="Times New Roman" w:eastAsia="Times New Roman" w:hAnsi="Times New Roman" w:cs="Times New Roman"/>
          <w:b/>
          <w:bCs/>
          <w:szCs w:val="24"/>
        </w:rPr>
        <w:t>Act 2, 1983-1986</w:t>
      </w:r>
    </w:p>
    <w:p w14:paraId="10D3E626" w14:textId="77777777" w:rsidR="00DF786C" w:rsidRPr="00A6626B" w:rsidRDefault="00DF786C" w:rsidP="00371AD9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07F79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Anetevka (Herndon, VA, 9/1/83)</w:t>
      </w:r>
    </w:p>
    <w:p w14:paraId="2C30F42E" w14:textId="5C4737DC" w:rsidR="00DF786C" w:rsidRPr="00A6626B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12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natevka</w:t>
        </w:r>
      </w:hyperlink>
    </w:p>
    <w:p w14:paraId="6D146146" w14:textId="77777777" w:rsidR="00DF786C" w:rsidRPr="00A6626B" w:rsidRDefault="00DF786C" w:rsidP="00371AD9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213AF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Xerxes</w:t>
      </w:r>
      <w:r w:rsidRPr="00A6626B">
        <w:rPr>
          <w:rFonts w:ascii="Times New Roman" w:eastAsia="Times New Roman" w:hAnsi="Times New Roman" w:cs="Times New Roman"/>
          <w:szCs w:val="24"/>
        </w:rPr>
        <w:t>: Lost Love (Ahmedabad, India, 12/29/86)</w:t>
      </w:r>
    </w:p>
    <w:p w14:paraId="41E4AF18" w14:textId="49E057BB" w:rsidR="00DF786C" w:rsidRPr="00A6626B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13" w:tooltip="Articl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ancing Girl</w:t>
        </w:r>
      </w:hyperlink>
    </w:p>
    <w:p w14:paraId="7D1DFE83" w14:textId="77777777" w:rsidR="00DF786C" w:rsidRPr="00C532C4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C532C4">
        <w:rPr>
          <w:rFonts w:ascii="Times New Roman" w:eastAsia="Times New Roman" w:hAnsi="Times New Roman" w:cs="Times New Roman"/>
          <w:b/>
          <w:bCs/>
          <w:szCs w:val="24"/>
        </w:rPr>
        <w:t>Act 3, 1987-1989</w:t>
      </w:r>
    </w:p>
    <w:p w14:paraId="02B9DCC8" w14:textId="77777777" w:rsidR="00DF786C" w:rsidRPr="00A6626B" w:rsidRDefault="00DF786C" w:rsidP="00371AD9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EF18B7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Atabak</w:t>
      </w:r>
      <w:r w:rsidRPr="00A6626B">
        <w:rPr>
          <w:rFonts w:ascii="Times New Roman" w:eastAsia="Times New Roman" w:hAnsi="Times New Roman" w:cs="Times New Roman"/>
          <w:szCs w:val="24"/>
        </w:rPr>
        <w:t>: Snakes Alive! (Austin, TX, 2/2/87)</w:t>
      </w:r>
    </w:p>
    <w:p w14:paraId="2F579B6E" w14:textId="04C62FCA" w:rsidR="00DF786C" w:rsidRPr="00A6626B" w:rsidRDefault="00000000" w:rsidP="00371AD9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4" w:tooltip="Book" w:history="1">
        <w:r w:rsidR="00DF786C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oxfire 7</w:t>
        </w:r>
      </w:hyperlink>
    </w:p>
    <w:p w14:paraId="4C6463C3" w14:textId="77777777" w:rsidR="00DF786C" w:rsidRPr="00A6626B" w:rsidRDefault="00DF786C" w:rsidP="00371AD9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486E5F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Atabak</w:t>
      </w:r>
      <w:r w:rsidRPr="00A6626B">
        <w:rPr>
          <w:rFonts w:ascii="Times New Roman" w:eastAsia="Times New Roman" w:hAnsi="Times New Roman" w:cs="Times New Roman"/>
          <w:szCs w:val="24"/>
        </w:rPr>
        <w:t>: Different! (Road to Morgantown, WV, 5/1/87)</w:t>
      </w:r>
    </w:p>
    <w:p w14:paraId="4254057C" w14:textId="38598AC4" w:rsidR="00DF786C" w:rsidRPr="0052460C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r w:rsidRPr="0052460C">
        <w:rPr>
          <w:rFonts w:ascii="Times New Roman" w:eastAsia="Times New Roman" w:hAnsi="Times New Roman" w:cs="Times New Roman"/>
          <w:szCs w:val="24"/>
        </w:rPr>
        <w:t> </w:t>
      </w:r>
      <w:hyperlink r:id="rId15" w:tooltip="Movie" w:history="1">
        <w:r w:rsidRPr="0052460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adio Days</w:t>
        </w:r>
      </w:hyperlink>
    </w:p>
    <w:p w14:paraId="2C633120" w14:textId="72A41DD1" w:rsidR="00DF786C" w:rsidRPr="00A6626B" w:rsidRDefault="00DF786C" w:rsidP="00371AD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2460C">
        <w:rPr>
          <w:rFonts w:ascii="Times New Roman" w:eastAsia="Times New Roman" w:hAnsi="Times New Roman" w:cs="Times New Roman"/>
          <w:szCs w:val="24"/>
        </w:rPr>
        <w:t>            </w:t>
      </w:r>
      <w:hyperlink r:id="rId16" w:tooltip="Song" w:history="1">
        <w:r w:rsidRPr="0052460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You’d Be So Nice to Come Home To</w:t>
        </w:r>
      </w:hyperlink>
    </w:p>
    <w:p w14:paraId="54AF71A6" w14:textId="77777777" w:rsidR="00E271BE" w:rsidRDefault="00E271BE" w:rsidP="00371AD9">
      <w:pPr>
        <w:spacing w:after="0" w:line="240" w:lineRule="auto"/>
      </w:pPr>
    </w:p>
    <w:sectPr w:rsidR="00E27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07067"/>
    <w:multiLevelType w:val="multilevel"/>
    <w:tmpl w:val="04B84FF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0E6E1C"/>
    <w:multiLevelType w:val="multilevel"/>
    <w:tmpl w:val="0720BA6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2E5D53"/>
    <w:multiLevelType w:val="multilevel"/>
    <w:tmpl w:val="2842F2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F8041C"/>
    <w:multiLevelType w:val="multilevel"/>
    <w:tmpl w:val="AF664A2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B01ABD"/>
    <w:multiLevelType w:val="multilevel"/>
    <w:tmpl w:val="D728A37A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2B1184"/>
    <w:multiLevelType w:val="multilevel"/>
    <w:tmpl w:val="65165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B82A8C"/>
    <w:multiLevelType w:val="multilevel"/>
    <w:tmpl w:val="07CC92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A0282E"/>
    <w:multiLevelType w:val="multilevel"/>
    <w:tmpl w:val="659688A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CB2A6F"/>
    <w:multiLevelType w:val="multilevel"/>
    <w:tmpl w:val="4D6489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2396057">
    <w:abstractNumId w:val="8"/>
  </w:num>
  <w:num w:numId="2" w16cid:durableId="6711337">
    <w:abstractNumId w:val="0"/>
  </w:num>
  <w:num w:numId="3" w16cid:durableId="817890147">
    <w:abstractNumId w:val="3"/>
  </w:num>
  <w:num w:numId="4" w16cid:durableId="711081626">
    <w:abstractNumId w:val="1"/>
  </w:num>
  <w:num w:numId="5" w16cid:durableId="1570457826">
    <w:abstractNumId w:val="4"/>
  </w:num>
  <w:num w:numId="6" w16cid:durableId="1201241291">
    <w:abstractNumId w:val="2"/>
  </w:num>
  <w:num w:numId="7" w16cid:durableId="968557311">
    <w:abstractNumId w:val="7"/>
  </w:num>
  <w:num w:numId="8" w16cid:durableId="738333769">
    <w:abstractNumId w:val="5"/>
  </w:num>
  <w:num w:numId="9" w16cid:durableId="19271069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sbQ0M7QwNDcyNTdW0lEKTi0uzszPAykwqgUA7d2MLiwAAAA="/>
  </w:docVars>
  <w:rsids>
    <w:rsidRoot w:val="00DF786C"/>
    <w:rsid w:val="00095077"/>
    <w:rsid w:val="000C7BEF"/>
    <w:rsid w:val="000D73A6"/>
    <w:rsid w:val="002213AF"/>
    <w:rsid w:val="002616BF"/>
    <w:rsid w:val="00363483"/>
    <w:rsid w:val="00371AD9"/>
    <w:rsid w:val="003F07AA"/>
    <w:rsid w:val="00486E5F"/>
    <w:rsid w:val="00493720"/>
    <w:rsid w:val="00494705"/>
    <w:rsid w:val="0050533E"/>
    <w:rsid w:val="0052460C"/>
    <w:rsid w:val="00567224"/>
    <w:rsid w:val="005D7025"/>
    <w:rsid w:val="00644598"/>
    <w:rsid w:val="006829D2"/>
    <w:rsid w:val="00763C5B"/>
    <w:rsid w:val="00822AA6"/>
    <w:rsid w:val="0084062A"/>
    <w:rsid w:val="00874ECC"/>
    <w:rsid w:val="00876026"/>
    <w:rsid w:val="008A40D6"/>
    <w:rsid w:val="008D1FC7"/>
    <w:rsid w:val="00907F79"/>
    <w:rsid w:val="009541AA"/>
    <w:rsid w:val="0096685C"/>
    <w:rsid w:val="009775A4"/>
    <w:rsid w:val="009D553F"/>
    <w:rsid w:val="00B06D05"/>
    <w:rsid w:val="00B9386B"/>
    <w:rsid w:val="00C532C4"/>
    <w:rsid w:val="00DC67F9"/>
    <w:rsid w:val="00DF786C"/>
    <w:rsid w:val="00E271BE"/>
    <w:rsid w:val="00EF18B7"/>
    <w:rsid w:val="00F63A89"/>
    <w:rsid w:val="00F943CE"/>
    <w:rsid w:val="00FA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20B9A"/>
  <w15:chartTrackingRefBased/>
  <w15:docId w15:val="{98DFE8EA-BB8C-43F8-A579-9393DF27C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86C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372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567224"/>
    <w:pPr>
      <w:keepNext/>
      <w:keepLines/>
      <w:shd w:val="clear" w:color="auto" w:fill="FFFFFF"/>
      <w:tabs>
        <w:tab w:val="left" w:pos="8280"/>
      </w:tabs>
      <w:spacing w:before="360" w:after="360" w:line="240" w:lineRule="auto"/>
      <w:ind w:firstLine="432"/>
      <w:jc w:val="both"/>
      <w:outlineLvl w:val="1"/>
    </w:pPr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6026"/>
    <w:pPr>
      <w:keepNext/>
      <w:keepLines/>
      <w:spacing w:before="240"/>
      <w:jc w:val="both"/>
      <w:outlineLvl w:val="2"/>
    </w:pPr>
    <w:rPr>
      <w:rFonts w:eastAsiaTheme="majorEastAsia" w:cstheme="majorBidi"/>
      <w:b/>
      <w:color w:val="7030A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0533E"/>
    <w:pPr>
      <w:keepNext/>
      <w:keepLines/>
      <w:spacing w:before="40" w:after="0" w:line="240" w:lineRule="auto"/>
      <w:ind w:left="144"/>
      <w:jc w:val="center"/>
      <w:outlineLvl w:val="4"/>
    </w:pPr>
    <w:rPr>
      <w:rFonts w:eastAsiaTheme="majorEastAsia" w:cstheme="majorBidi"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76026"/>
    <w:rPr>
      <w:rFonts w:ascii="Georgia" w:eastAsiaTheme="majorEastAsia" w:hAnsi="Georgia" w:cstheme="majorBidi"/>
      <w:b/>
      <w:color w:val="7030A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7224"/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DC67F9"/>
    <w:rPr>
      <w:rFonts w:asciiTheme="majorHAnsi" w:eastAsiaTheme="majorEastAsia" w:hAnsiTheme="majorHAnsi" w:cstheme="majorBidi"/>
      <w:i/>
      <w:iCs/>
      <w:color w:val="2F5496" w:themeColor="accent1" w:themeShade="BF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93720"/>
    <w:rPr>
      <w:rFonts w:ascii="Georgia" w:eastAsiaTheme="majorEastAsia" w:hAnsi="Georgia" w:cstheme="majorBidi"/>
      <w:b/>
      <w:color w:val="2F5496" w:themeColor="accent1" w:themeShade="BF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FA1901"/>
    <w:rPr>
      <w:i/>
      <w:iCs/>
      <w:color w:val="404040" w:themeColor="text1" w:themeTint="BF"/>
    </w:rPr>
  </w:style>
  <w:style w:type="paragraph" w:styleId="EnvelopeAddress">
    <w:name w:val="envelope address"/>
    <w:basedOn w:val="Normal"/>
    <w:uiPriority w:val="99"/>
    <w:semiHidden/>
    <w:unhideWhenUsed/>
    <w:rsid w:val="000D73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istral" w:eastAsiaTheme="majorEastAsia" w:hAnsi="Mistral" w:cstheme="majorBidi"/>
      <w:b/>
      <w:color w:val="5B9BD5" w:themeColor="accent5"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73A6"/>
    <w:pPr>
      <w:spacing w:after="0" w:line="240" w:lineRule="auto"/>
    </w:pPr>
    <w:rPr>
      <w:rFonts w:ascii="Mistral" w:eastAsiaTheme="majorEastAsia" w:hAnsi="Mistral" w:cstheme="majorBidi"/>
      <w:b/>
      <w:color w:val="5B9BD5" w:themeColor="accent5"/>
      <w:sz w:val="3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0533E"/>
    <w:rPr>
      <w:rFonts w:ascii="Georgia" w:eastAsiaTheme="majorEastAsia" w:hAnsi="Georgia" w:cstheme="majorBidi"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F943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3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sic.amazon.com/albums/B01CUQ8Q4S?trackAsin=B01CUQ8ZIA&amp;ref=dm_sh_0c05-9777-0377-4be3-8d880" TargetMode="External"/><Relationship Id="rId13" Type="http://schemas.openxmlformats.org/officeDocument/2006/relationships/hyperlink" Target="https://en.wikipedia.org/wiki/Dancing_Girl_(sculpture)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vd.netflix.com/Movie/499456?trkid=" TargetMode="External"/><Relationship Id="rId12" Type="http://schemas.openxmlformats.org/officeDocument/2006/relationships/hyperlink" Target="https://music.amazon.com/albums/B01CUQ8Q4S?trackAsin=B01CUQ91EW&amp;ref=dm_sh_3c48-0bdd-9625-dc5c-50d8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music.amazon.com/albums/B07RM6PLSC?trackAsin=B07RM5J8RJ&amp;ref=dm_sh_55b3-ab95-6797-b371-f522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usic.amazon.com/albums/B000QZU4MI?trackAsin=B000QWKR2S&amp;ref=dm_sh_2cea-2fcc-fbde-46a3-5a752" TargetMode="External"/><Relationship Id="rId11" Type="http://schemas.openxmlformats.org/officeDocument/2006/relationships/hyperlink" Target="https://music.amazon.com/albums/B003UPR5V4?trackAsin=B003UPR618&amp;ref=dm_sh_93de-7781-a4d6-f329-d5730" TargetMode="External"/><Relationship Id="rId5" Type="http://schemas.openxmlformats.org/officeDocument/2006/relationships/hyperlink" Target="https://music.amazon.com/albums/B0088J4XIK?trackAsin=B0088J53PW&amp;ref=dm_sh_8ca7-9fd3-dmcp-0ef8-2c7fc&amp;musicTerritory=US&amp;marketplaceId=ATVPDKIKX0DER" TargetMode="External"/><Relationship Id="rId15" Type="http://schemas.openxmlformats.org/officeDocument/2006/relationships/hyperlink" Target="http://dvd.netflix.com/Movie/Radio-Days/60010809?strkid=620560824_11_1&amp;strackid=3e7c31febbb55412_11_srl&amp;trkid=496833" TargetMode="External"/><Relationship Id="rId10" Type="http://schemas.openxmlformats.org/officeDocument/2006/relationships/hyperlink" Target="https://en.wikipedia.org/wiki/Propaganda_(book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ets.org/poem/casey-bat" TargetMode="External"/><Relationship Id="rId14" Type="http://schemas.openxmlformats.org/officeDocument/2006/relationships/hyperlink" Target="https://www.amazon.com/Foxfire-7-Paul-F-Gillespie/dp/0385152442/ref=sr_1_1?ie=UTF8&amp;qid=1519674947&amp;sr=8-1&amp;keywords=foxfire+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Part 4 1980s Deepening</vt:lpstr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Cracken</dc:creator>
  <cp:keywords/>
  <dc:description/>
  <cp:lastModifiedBy>David McCracken</cp:lastModifiedBy>
  <cp:revision>16</cp:revision>
  <dcterms:created xsi:type="dcterms:W3CDTF">2022-09-27T11:55:00Z</dcterms:created>
  <dcterms:modified xsi:type="dcterms:W3CDTF">2022-10-01T22:28:00Z</dcterms:modified>
</cp:coreProperties>
</file>